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gic Programming es una aplicación educativa de escritorio que integra teoría, ejemplos y ejercicios interactivos con bloques visuales para facilitar el aprendizaje de lógica de programación. Permite avanzar de lo conceptual a lo práctico, adaptándose a distintos niveles y estilos de usuario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21:01:08Z</dcterms:created>
  <dcterms:modified xsi:type="dcterms:W3CDTF">2025-08-06T2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